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576" w:type="pct"/>
        <w:tblLayout w:type="fixed"/>
        <w:tblLook w:val="04A0" w:firstRow="1" w:lastRow="0" w:firstColumn="1" w:lastColumn="0" w:noHBand="0" w:noVBand="1"/>
      </w:tblPr>
      <w:tblGrid>
        <w:gridCol w:w="1248"/>
        <w:gridCol w:w="1021"/>
        <w:gridCol w:w="1983"/>
        <w:gridCol w:w="993"/>
        <w:gridCol w:w="1135"/>
        <w:gridCol w:w="3686"/>
      </w:tblGrid>
      <w:tr w:rsidR="008B55EC" w:rsidRPr="008B55EC" w14:paraId="3F59D8A4" w14:textId="77777777" w:rsidTr="008B55EC">
        <w:trPr>
          <w:trHeight w:val="290"/>
        </w:trPr>
        <w:tc>
          <w:tcPr>
            <w:tcW w:w="5000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948908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bookmarkStart w:id="0" w:name="_GoBack" w:colFirst="0" w:colLast="0"/>
            <w:r w:rsidRPr="008B55E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zh-CN" w:bidi="th-TH"/>
              </w:rPr>
              <w:t>Supplementary Table 5</w:t>
            </w: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: Genes in QTN flanking regions of significant markers associated with salinity tolerance during germination</w:t>
            </w:r>
          </w:p>
        </w:tc>
      </w:tr>
      <w:tr w:rsidR="008B55EC" w:rsidRPr="008B55EC" w14:paraId="3ACB4F85" w14:textId="77777777" w:rsidTr="008B55EC">
        <w:trPr>
          <w:trHeight w:val="290"/>
        </w:trPr>
        <w:tc>
          <w:tcPr>
            <w:tcW w:w="62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D8D228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zh-CN" w:bidi="th-TH"/>
              </w:rPr>
              <w:t xml:space="preserve">Marker  </w:t>
            </w:r>
          </w:p>
        </w:tc>
        <w:tc>
          <w:tcPr>
            <w:tcW w:w="50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034CC8" w14:textId="197A035F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zh-CN" w:bidi="th-TH"/>
              </w:rPr>
            </w:pPr>
            <w:proofErr w:type="spellStart"/>
            <w:r w:rsidRPr="008B55E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zh-CN" w:bidi="th-TH"/>
              </w:rPr>
              <w:t>Chro</w:t>
            </w:r>
            <w:proofErr w:type="spellEnd"/>
          </w:p>
        </w:tc>
        <w:tc>
          <w:tcPr>
            <w:tcW w:w="9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A55F0F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zh-CN" w:bidi="th-TH"/>
              </w:rPr>
              <w:t xml:space="preserve">Genes associated ID 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3CAA73" w14:textId="3A1A59B8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zh-CN" w:bidi="th-TH"/>
              </w:rPr>
              <w:t xml:space="preserve">           Start </w:t>
            </w:r>
          </w:p>
        </w:tc>
        <w:tc>
          <w:tcPr>
            <w:tcW w:w="56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63DC1C" w14:textId="7ADE3B2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zh-CN" w:bidi="th-TH"/>
              </w:rPr>
              <w:t xml:space="preserve">            End</w:t>
            </w:r>
          </w:p>
        </w:tc>
        <w:tc>
          <w:tcPr>
            <w:tcW w:w="183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001250" w14:textId="08CF5382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zh-CN" w:bidi="th-TH"/>
              </w:rPr>
              <w:t>Function description</w:t>
            </w:r>
          </w:p>
        </w:tc>
      </w:tr>
      <w:tr w:rsidR="008B55EC" w:rsidRPr="008B55EC" w14:paraId="5BD1B332" w14:textId="77777777" w:rsidTr="008B55EC">
        <w:trPr>
          <w:trHeight w:val="290"/>
        </w:trPr>
        <w:tc>
          <w:tcPr>
            <w:tcW w:w="62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66D98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L1H018492689</w:t>
            </w:r>
          </w:p>
        </w:tc>
        <w:tc>
          <w:tcPr>
            <w:tcW w:w="50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7369D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H</w:t>
            </w:r>
          </w:p>
        </w:tc>
        <w:tc>
          <w:tcPr>
            <w:tcW w:w="98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6E913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1Hr1G008110.1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82EAF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7447097</w:t>
            </w:r>
          </w:p>
        </w:tc>
        <w:tc>
          <w:tcPr>
            <w:tcW w:w="56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3AC92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7449114</w:t>
            </w:r>
          </w:p>
        </w:tc>
        <w:tc>
          <w:tcPr>
            <w:tcW w:w="183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00AF9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B3 domain-containing protein</w:t>
            </w:r>
          </w:p>
        </w:tc>
      </w:tr>
      <w:tr w:rsidR="008B55EC" w:rsidRPr="008B55EC" w14:paraId="3BFA6A9B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45C9C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17F2C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8A529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1Hr1G00812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4D835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7566211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73993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7571908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8B1D1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proofErr w:type="spellStart"/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dehydroascorbate</w:t>
            </w:r>
            <w:proofErr w:type="spellEnd"/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 xml:space="preserve"> reductase 2</w:t>
            </w:r>
          </w:p>
        </w:tc>
      </w:tr>
      <w:tr w:rsidR="008B55EC" w:rsidRPr="008B55EC" w14:paraId="48BABACC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88152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5E56D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F811A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1Hr1G00813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8C1F9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7580274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64D4A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7583426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FF5F0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1S seed storage protein</w:t>
            </w:r>
          </w:p>
        </w:tc>
      </w:tr>
      <w:tr w:rsidR="008B55EC" w:rsidRPr="008B55EC" w14:paraId="35982AD2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D104E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76544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4AEE2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1Hr1G00814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5CB07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7584434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A847D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7585571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98B0C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 xml:space="preserve">TSA: </w:t>
            </w:r>
            <w:proofErr w:type="spellStart"/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Wollemia</w:t>
            </w:r>
            <w:proofErr w:type="spellEnd"/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 xml:space="preserve"> </w:t>
            </w:r>
            <w:proofErr w:type="spellStart"/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nobilis</w:t>
            </w:r>
            <w:proofErr w:type="spellEnd"/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 xml:space="preserve"> Ref_Wollemi_Transcript_13814</w:t>
            </w:r>
          </w:p>
        </w:tc>
      </w:tr>
      <w:tr w:rsidR="008B55EC" w:rsidRPr="008B55EC" w14:paraId="74FDA0D2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F7D80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E6EB7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A4CCE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1Hr1G00815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14B03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7623756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77334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7625773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B65D0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B3 domain-containing protein</w:t>
            </w:r>
          </w:p>
        </w:tc>
      </w:tr>
      <w:tr w:rsidR="008B55EC" w:rsidRPr="008B55EC" w14:paraId="0FB3E8D1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F8456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4AE63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2C8F5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1Hr1G008160.3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4334C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7670835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0D1B6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7672723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A0A8F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COP9 signalosome complex subunit 5b</w:t>
            </w:r>
          </w:p>
        </w:tc>
      </w:tr>
      <w:tr w:rsidR="008B55EC" w:rsidRPr="008B55EC" w14:paraId="180BE8FB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75DBD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3DDE6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489E9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1Hr1G008170.2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B82D1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7712400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6573B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7712697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D3AF8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Ubiquitin-like superfamily protein</w:t>
            </w:r>
          </w:p>
        </w:tc>
      </w:tr>
      <w:tr w:rsidR="008B55EC" w:rsidRPr="008B55EC" w14:paraId="5F757126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59118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C0A21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D679C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1Hr1G008230.4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C9A6C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7901407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CF766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7905134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BFFE9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dual specificity protein phosphatase 1</w:t>
            </w:r>
          </w:p>
        </w:tc>
      </w:tr>
      <w:tr w:rsidR="008B55EC" w:rsidRPr="008B55EC" w14:paraId="5669F187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2A109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8B521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98B2E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1Hr1G008250.12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D3588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7907383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B89BC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7913396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FB75A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beta-hexosaminidase 1</w:t>
            </w:r>
          </w:p>
        </w:tc>
      </w:tr>
      <w:tr w:rsidR="008B55EC" w:rsidRPr="008B55EC" w14:paraId="7716931D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3AF5F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B957F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2F5A4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1Hr1G00827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65984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7919392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4D4A1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7919843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DD663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Anthocyanin 5-aromatic acyltransferase</w:t>
            </w:r>
          </w:p>
        </w:tc>
      </w:tr>
      <w:tr w:rsidR="008B55EC" w:rsidRPr="008B55EC" w14:paraId="37A32812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6C92E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0B71C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D9F5D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1Hr1G00829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785BC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8102516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233B1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8109705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6088E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MADS-box transcription factor 27</w:t>
            </w:r>
          </w:p>
        </w:tc>
      </w:tr>
      <w:tr w:rsidR="008B55EC" w:rsidRPr="008B55EC" w14:paraId="51C3DBE5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51761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E99BD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CB5A8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1Hr1G008300.3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1F19B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8158350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E9FA6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8163296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F830F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MADS-box transcription factor 27</w:t>
            </w:r>
          </w:p>
        </w:tc>
      </w:tr>
      <w:tr w:rsidR="008B55EC" w:rsidRPr="008B55EC" w14:paraId="121C5AE2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7CD5C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E3537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C3CF3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1Hr1G008330.5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AF212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8353095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5746F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8359860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07C46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evolutionarily conserved C-terminal region 5</w:t>
            </w:r>
          </w:p>
        </w:tc>
      </w:tr>
      <w:tr w:rsidR="008B55EC" w:rsidRPr="008B55EC" w14:paraId="4120D313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73C9B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D0277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4683F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1Hr1G008340.2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00AA2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8398661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4C936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8399623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7E6E0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unknown function</w:t>
            </w:r>
          </w:p>
        </w:tc>
      </w:tr>
      <w:tr w:rsidR="008B55EC" w:rsidRPr="008B55EC" w14:paraId="0AE1C610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E667B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E49B7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E9A77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1Hr1G008350.2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8AEC8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8408388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6098B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8414274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8FFFF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UDP-galactose transporter 5</w:t>
            </w:r>
          </w:p>
        </w:tc>
      </w:tr>
      <w:tr w:rsidR="008B55EC" w:rsidRPr="008B55EC" w14:paraId="63061157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800EC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81E8D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8BF45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1Hr1G008360.2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E8ECF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8458166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985BF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8463957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CD577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laccase 7</w:t>
            </w:r>
          </w:p>
        </w:tc>
      </w:tr>
      <w:tr w:rsidR="008B55EC" w:rsidRPr="008B55EC" w14:paraId="4CB13750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43202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F7D26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0EF8C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1Hr1G00838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2B869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8468091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952DD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8468734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C9D09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proofErr w:type="spellStart"/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eparanase</w:t>
            </w:r>
            <w:proofErr w:type="spellEnd"/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-like protein 2</w:t>
            </w:r>
          </w:p>
        </w:tc>
      </w:tr>
      <w:tr w:rsidR="008B55EC" w:rsidRPr="008B55EC" w14:paraId="1C1B84A0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3D81F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6F1DB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93B2B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1Hr1G008370.2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FCDF2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8472177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C70EA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8474612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49D18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undescribed protein</w:t>
            </w:r>
          </w:p>
        </w:tc>
      </w:tr>
      <w:tr w:rsidR="008B55EC" w:rsidRPr="008B55EC" w14:paraId="4C3B2CD5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BBEF8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A2FEC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D45ED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1Hr1G00842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08317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8484404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1FC13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8485253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01BE7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proofErr w:type="spellStart"/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Piriformospora</w:t>
            </w:r>
            <w:proofErr w:type="spellEnd"/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 xml:space="preserve"> </w:t>
            </w:r>
            <w:proofErr w:type="spellStart"/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indica</w:t>
            </w:r>
            <w:proofErr w:type="spellEnd"/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-insensitive protein 2</w:t>
            </w:r>
          </w:p>
        </w:tc>
      </w:tr>
      <w:tr w:rsidR="008B55EC" w:rsidRPr="008B55EC" w14:paraId="6C0BC267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3BEE6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F3705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EC73C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1Hr1G00843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E0B8F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8487438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E40B7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8488152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5AF88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undescribed protein</w:t>
            </w:r>
          </w:p>
        </w:tc>
      </w:tr>
      <w:tr w:rsidR="008B55EC" w:rsidRPr="008B55EC" w14:paraId="44F97021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DECFF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9A49D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CFACC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1Hr1G008440.2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E1CFB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8489346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A9DDB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8490548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697C7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unknown function</w:t>
            </w:r>
          </w:p>
        </w:tc>
      </w:tr>
      <w:tr w:rsidR="008B55EC" w:rsidRPr="008B55EC" w14:paraId="059BB202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F7CBA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zh-CN" w:bidi="th-TH"/>
              </w:rPr>
              <w:t>C1H556900757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0C422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14104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1Hr1G09498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80941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556900386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7AB14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556904840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AD50A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Early flowering 3</w:t>
            </w:r>
          </w:p>
        </w:tc>
      </w:tr>
      <w:tr w:rsidR="008B55EC" w:rsidRPr="008B55EC" w14:paraId="59D67C05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8B43E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78D3D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2010E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1Hr1G094990.2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F29C9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556905147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2EA98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556910542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EBC9C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Protein kinase superfamily protein</w:t>
            </w:r>
          </w:p>
        </w:tc>
      </w:tr>
      <w:tr w:rsidR="008B55EC" w:rsidRPr="008B55EC" w14:paraId="1BF928EC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0B35F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DF809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157C5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1Hr1G09501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10CFE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556924891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C1962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556929224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6856B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Tudor/PWWP/MBT superfamily protein</w:t>
            </w:r>
          </w:p>
        </w:tc>
      </w:tr>
      <w:tr w:rsidR="008B55EC" w:rsidRPr="008B55EC" w14:paraId="54855068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3B16A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9F484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650F4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1Hr1G09502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C9B26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556950985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8D9F8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556953259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EDEC8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casein kinase I-like 5</w:t>
            </w:r>
          </w:p>
        </w:tc>
      </w:tr>
      <w:tr w:rsidR="008B55EC" w:rsidRPr="008B55EC" w14:paraId="31CFDF1D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A9700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FA016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D319A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1Hr1G095060.2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4B0F8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557105950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5F3A1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557109459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06A03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 xml:space="preserve">U6 snRNA-associated </w:t>
            </w:r>
            <w:proofErr w:type="spellStart"/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Sm</w:t>
            </w:r>
            <w:proofErr w:type="spellEnd"/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-like protein LSm8</w:t>
            </w:r>
          </w:p>
        </w:tc>
      </w:tr>
      <w:tr w:rsidR="008B55EC" w:rsidRPr="008B55EC" w14:paraId="797290AC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F3647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1F3FE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A4BF1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1Hr1G09508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008FC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557108008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57A5F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557115788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46BA6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 xml:space="preserve">WD-40 repeat family protein / </w:t>
            </w:r>
            <w:proofErr w:type="spellStart"/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notchless</w:t>
            </w:r>
            <w:proofErr w:type="spellEnd"/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 xml:space="preserve"> protein; p</w:t>
            </w:r>
          </w:p>
        </w:tc>
      </w:tr>
      <w:tr w:rsidR="008B55EC" w:rsidRPr="008B55EC" w14:paraId="5394171C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520BA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55E5B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19A48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1Hr1G09509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8921A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557118354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9B008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557118541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312C6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U-box domain-containing protein 4</w:t>
            </w:r>
          </w:p>
        </w:tc>
      </w:tr>
      <w:tr w:rsidR="008B55EC" w:rsidRPr="008B55EC" w14:paraId="18144D67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77D90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8E8D6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92665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1Hr1G09510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2C390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557122078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5411B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557125772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F81D2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 xml:space="preserve">ATP-dependent RNA helicase </w:t>
            </w:r>
            <w:proofErr w:type="spellStart"/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DeaD</w:t>
            </w:r>
            <w:proofErr w:type="spellEnd"/>
          </w:p>
        </w:tc>
      </w:tr>
      <w:tr w:rsidR="008B55EC" w:rsidRPr="008B55EC" w14:paraId="5AC12F67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A227C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9E67B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BEB0E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1Hr1G095110.2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540FD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557387532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B2000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557391034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75DAB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unknown function</w:t>
            </w:r>
          </w:p>
        </w:tc>
      </w:tr>
      <w:tr w:rsidR="008B55EC" w:rsidRPr="008B55EC" w14:paraId="26061C97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46ACB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1C890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7F57B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1Hr1G09512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1603A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557544024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56450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557544124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649B2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cDNA clone:001-043-A08; full insert sequence</w:t>
            </w:r>
          </w:p>
        </w:tc>
      </w:tr>
      <w:tr w:rsidR="008B55EC" w:rsidRPr="008B55EC" w14:paraId="1971F075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3880C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7213A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2AB5A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1Hr1G095130.3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46A25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557707978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8EE1A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557709129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31B10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unknown function</w:t>
            </w:r>
          </w:p>
        </w:tc>
      </w:tr>
      <w:tr w:rsidR="008B55EC" w:rsidRPr="008B55EC" w14:paraId="0BA3B219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28275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3A70F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CBB26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1Hr1G09514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46C55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557764284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CD651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557767320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6A84F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istone deacetylase 2B</w:t>
            </w:r>
          </w:p>
        </w:tc>
      </w:tr>
      <w:tr w:rsidR="008B55EC" w:rsidRPr="008B55EC" w14:paraId="6A53393A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422EE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CC0A1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6B4DB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1Hr1G09515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523A2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557774147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4AAE3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557779964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C804F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AT1 protein</w:t>
            </w:r>
          </w:p>
        </w:tc>
      </w:tr>
      <w:tr w:rsidR="008B55EC" w:rsidRPr="008B55EC" w14:paraId="20D819CF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760CE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9868B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B55D1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1Hr1G09516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80C2B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557826700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78DE9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557826926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BF7A4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undescribed protein</w:t>
            </w:r>
          </w:p>
        </w:tc>
      </w:tr>
      <w:tr w:rsidR="008B55EC" w:rsidRPr="008B55EC" w14:paraId="6F001B61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2DBC4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59F34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98627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1Hr1G095170.6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C4E2D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557837872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FDD2F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557840541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4F677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Rho GDP-dissociation inhibitor 1</w:t>
            </w:r>
          </w:p>
        </w:tc>
      </w:tr>
      <w:tr w:rsidR="008B55EC" w:rsidRPr="008B55EC" w14:paraId="1ABE37E9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7500C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6C748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7F6C9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1Hr1G09518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370DB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557898136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D7ADF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557899011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F737D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unknown function</w:t>
            </w:r>
          </w:p>
        </w:tc>
      </w:tr>
      <w:tr w:rsidR="008B55EC" w:rsidRPr="008B55EC" w14:paraId="7552E2F3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3B3A6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F9E28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31682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1Hr1G09519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358FD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557908922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99AA2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557909609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DFF96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undescribed protein</w:t>
            </w:r>
          </w:p>
        </w:tc>
      </w:tr>
      <w:tr w:rsidR="008B55EC" w:rsidRPr="008B55EC" w14:paraId="2BB67D1C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96CBB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CFD81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600D9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1Hr1G095210.4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B6D82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557940300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4E48D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557942187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0C447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unknown function</w:t>
            </w:r>
          </w:p>
        </w:tc>
      </w:tr>
      <w:tr w:rsidR="008B55EC" w:rsidRPr="008B55EC" w14:paraId="09D13A9A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A602F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8A9B7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3A5A0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1Hr1G09522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5C44A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557944582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82A92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557946336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5D4CB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RING/U-box superfamily protein</w:t>
            </w:r>
          </w:p>
        </w:tc>
      </w:tr>
      <w:tr w:rsidR="008B55EC" w:rsidRPr="008B55EC" w14:paraId="6A916816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1EB08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25784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432FB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1Hr1G095230.35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47A5C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557948038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6F796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557952685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4F901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structural maintenance of chromosomes 5</w:t>
            </w:r>
          </w:p>
        </w:tc>
      </w:tr>
      <w:tr w:rsidR="008B55EC" w:rsidRPr="008B55EC" w14:paraId="1C9EF155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31431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A93D5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65221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1Hr1G09524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9B0A7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557960891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AC964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557964049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CC92F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Two-component response regulator ORR42</w:t>
            </w:r>
          </w:p>
        </w:tc>
      </w:tr>
      <w:tr w:rsidR="008B55EC" w:rsidRPr="008B55EC" w14:paraId="333872FD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D1AE1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CEAC6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7A13F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1Hr1G09525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1B645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557981437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A3A5F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557982203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E4F64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unknown function</w:t>
            </w:r>
          </w:p>
        </w:tc>
      </w:tr>
      <w:tr w:rsidR="008B55EC" w:rsidRPr="008B55EC" w14:paraId="2E47C1B2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02E94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78EFF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5C56C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1Hr1G095270.16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39295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557990565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B2982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557997508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42FBA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Zinc finger CCCH domain-containing protein 37</w:t>
            </w:r>
          </w:p>
        </w:tc>
      </w:tr>
      <w:tr w:rsidR="008B55EC" w:rsidRPr="008B55EC" w14:paraId="65A6C103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E9C50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F69F4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074A7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1Hr1G095300.15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821A8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558019323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FEE98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558024901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0F86A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proofErr w:type="spellStart"/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Argonaute</w:t>
            </w:r>
            <w:proofErr w:type="spellEnd"/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 xml:space="preserve"> family protein</w:t>
            </w:r>
          </w:p>
        </w:tc>
      </w:tr>
      <w:tr w:rsidR="008B55EC" w:rsidRPr="008B55EC" w14:paraId="73DAC99E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78D5F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743F6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71507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1Hr1G095310.7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E6D29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558025868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E7989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558026702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96D16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Reticulon family protein</w:t>
            </w:r>
          </w:p>
        </w:tc>
      </w:tr>
      <w:tr w:rsidR="008B55EC" w:rsidRPr="008B55EC" w14:paraId="2CE35A9F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5B06E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E3384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B3AB4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1Hr1G09533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7C683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558119435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74F21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558121492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38006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Eukaryotic aspartyl protease family protein</w:t>
            </w:r>
          </w:p>
        </w:tc>
      </w:tr>
      <w:tr w:rsidR="008B55EC" w:rsidRPr="008B55EC" w14:paraId="0F92C485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84394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558FD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39BAE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1Hr1G095340.3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83DC6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558135613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6AD6B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558140825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7CF92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Leucine-rich receptor-like protein kinase family p</w:t>
            </w:r>
          </w:p>
        </w:tc>
      </w:tr>
      <w:tr w:rsidR="008B55EC" w:rsidRPr="008B55EC" w14:paraId="06628C13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9E9CD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B1BE4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9B911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1Hr1G09537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DA6B3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558185054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12606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558186084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C9DE8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undescribed protein</w:t>
            </w:r>
          </w:p>
        </w:tc>
      </w:tr>
      <w:tr w:rsidR="008B55EC" w:rsidRPr="008B55EC" w14:paraId="024BEAEA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470A0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154AE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A9E03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1Hr1G09539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C83E1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558216056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BF75A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558217013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CFC67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Zinc finger protein CONSTANS-LIKE 4</w:t>
            </w:r>
          </w:p>
        </w:tc>
      </w:tr>
      <w:tr w:rsidR="008B55EC" w:rsidRPr="008B55EC" w14:paraId="5392469E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FD146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C421A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0977E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1Hr1G09540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09184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558218311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B5F80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558221262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B96BA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proofErr w:type="spellStart"/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Pleckstrin</w:t>
            </w:r>
            <w:proofErr w:type="spellEnd"/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 xml:space="preserve"> homology (PH) domain-containing protein</w:t>
            </w:r>
          </w:p>
        </w:tc>
      </w:tr>
      <w:tr w:rsidR="008B55EC" w:rsidRPr="008B55EC" w14:paraId="5EF63F68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C0E91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zh-CN" w:bidi="th-TH"/>
              </w:rPr>
              <w:t>L7H212035410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78B1F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0F1CF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3930.9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99253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12741878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F6B38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12744393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120DB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lipase 1</w:t>
            </w:r>
          </w:p>
        </w:tc>
      </w:tr>
      <w:tr w:rsidR="008B55EC" w:rsidRPr="008B55EC" w14:paraId="32E32CF8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B6E6C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7DF75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44426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394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74BEE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13013811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8D97B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13019550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C0C5E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uridine kinase-like 2</w:t>
            </w:r>
          </w:p>
        </w:tc>
      </w:tr>
      <w:tr w:rsidR="008B55EC" w:rsidRPr="008B55EC" w14:paraId="4B2ED5FF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0F01F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8C0C8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8AB99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395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BD87D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13078230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CE6F6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13078879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54402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Late embryogenesis abundant (LEA) hydroxyproline-r</w:t>
            </w:r>
          </w:p>
        </w:tc>
      </w:tr>
      <w:tr w:rsidR="008B55EC" w:rsidRPr="008B55EC" w14:paraId="190185F0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4663C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2FA65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CAC11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397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1C491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13255282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ED7F2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13255655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F670F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1-aminocyclopropane-1-carboxylate synthase 11</w:t>
            </w:r>
          </w:p>
        </w:tc>
      </w:tr>
      <w:tr w:rsidR="008B55EC" w:rsidRPr="008B55EC" w14:paraId="513BB9C9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C19B5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32692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B8582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4000.4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D973B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13613194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F8575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13616315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F96DF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Chromosome 3B; genomic scaffold; cultivar Chinese</w:t>
            </w:r>
          </w:p>
        </w:tc>
      </w:tr>
      <w:tr w:rsidR="008B55EC" w:rsidRPr="008B55EC" w14:paraId="518FB398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32683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96F45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E7152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401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E4D07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13651429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DD126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13654111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D5CD8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60S ribosomal protein L17-2</w:t>
            </w:r>
          </w:p>
        </w:tc>
      </w:tr>
      <w:tr w:rsidR="008B55EC" w:rsidRPr="008B55EC" w14:paraId="7BCBE58E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9A211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B2377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C7C66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4020.2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D2BBF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13855291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41E4B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13857668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B1044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proofErr w:type="spellStart"/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exocyst</w:t>
            </w:r>
            <w:proofErr w:type="spellEnd"/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 xml:space="preserve"> subunit exo70 family protein F1</w:t>
            </w:r>
          </w:p>
        </w:tc>
      </w:tr>
      <w:tr w:rsidR="008B55EC" w:rsidRPr="008B55EC" w14:paraId="4B2A0EB8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2654E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550C2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7D9C5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404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A5CB8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13889904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3C5E1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13890312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B03B4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Major facilitator superfamily protein</w:t>
            </w:r>
          </w:p>
        </w:tc>
      </w:tr>
      <w:tr w:rsidR="008B55EC" w:rsidRPr="008B55EC" w14:paraId="4BE2D79B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38C47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934B0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74D49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4060.3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C9B0B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14453499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4F7AD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14459125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E69EF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Nitrate reductase [NADH]</w:t>
            </w:r>
          </w:p>
        </w:tc>
      </w:tr>
      <w:tr w:rsidR="008B55EC" w:rsidRPr="008B55EC" w14:paraId="3890BEA6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630B8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7F3C3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F4F6B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407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66B9A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14455835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AC178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14461060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D1739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Far1-related sequence 3 isoform 1</w:t>
            </w:r>
          </w:p>
        </w:tc>
      </w:tr>
      <w:tr w:rsidR="008B55EC" w:rsidRPr="008B55EC" w14:paraId="562FFCD0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EB116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C571C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696E7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4090.4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7EB92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14811865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4F6BC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14815839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A7B11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purple acid phosphatase 27</w:t>
            </w:r>
          </w:p>
        </w:tc>
      </w:tr>
      <w:tr w:rsidR="008B55EC" w:rsidRPr="008B55EC" w14:paraId="3399D485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295E7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D6655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B932F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412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A56C6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15037587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FEEED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15037757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DE3D2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 xml:space="preserve">Chlorophyll synthase; </w:t>
            </w:r>
            <w:proofErr w:type="spellStart"/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chloroplastic</w:t>
            </w:r>
            <w:proofErr w:type="spellEnd"/>
          </w:p>
        </w:tc>
      </w:tr>
      <w:tr w:rsidR="008B55EC" w:rsidRPr="008B55EC" w14:paraId="70824894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AB514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1940A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8F9F5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4130.4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9F9ED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15040274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5F5B4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15045086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FD6DA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microtubule-associated protein 65-8</w:t>
            </w:r>
          </w:p>
        </w:tc>
      </w:tr>
      <w:tr w:rsidR="008B55EC" w:rsidRPr="008B55EC" w14:paraId="5D9DDA58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7385F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A6FD9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1C1C7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414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3E95B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15040171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BF77C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15062445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24F6E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proofErr w:type="spellStart"/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Transducin</w:t>
            </w:r>
            <w:proofErr w:type="spellEnd"/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 xml:space="preserve"> family protein / WD-40 repeat family </w:t>
            </w:r>
            <w:proofErr w:type="spellStart"/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pr</w:t>
            </w:r>
            <w:proofErr w:type="spellEnd"/>
          </w:p>
        </w:tc>
      </w:tr>
      <w:tr w:rsidR="008B55EC" w:rsidRPr="008B55EC" w14:paraId="73FB9C86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E4254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35AA0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851E5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4160.3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A6049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15063343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CB3CB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15070088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A5355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Serine/threonine-protein kinase Rio1</w:t>
            </w:r>
          </w:p>
        </w:tc>
      </w:tr>
      <w:tr w:rsidR="008B55EC" w:rsidRPr="008B55EC" w14:paraId="45688B79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0A6CF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C1CDB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BC63E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4190.14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0F357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15393914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44101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15397113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E6229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proofErr w:type="spellStart"/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Threonylcarbamoyl</w:t>
            </w:r>
            <w:proofErr w:type="spellEnd"/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-AMP synthase</w:t>
            </w:r>
          </w:p>
        </w:tc>
      </w:tr>
      <w:tr w:rsidR="008B55EC" w:rsidRPr="008B55EC" w14:paraId="074B3944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B83DC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E8621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C9FD2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422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BEA45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16028773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72EA2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16035915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4E753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MADS-box transcription factor 7</w:t>
            </w:r>
          </w:p>
        </w:tc>
      </w:tr>
      <w:tr w:rsidR="008B55EC" w:rsidRPr="008B55EC" w14:paraId="19351799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09E92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04213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39046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423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277D7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16113703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C459A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16120774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6FE42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Protein kinase superfamily protein</w:t>
            </w:r>
          </w:p>
        </w:tc>
      </w:tr>
      <w:tr w:rsidR="008B55EC" w:rsidRPr="008B55EC" w14:paraId="11215054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71875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20C1B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74C37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432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39CBE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16662723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0F8CA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16664112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5606F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MADS-box transcription factor family protein</w:t>
            </w:r>
          </w:p>
        </w:tc>
      </w:tr>
      <w:tr w:rsidR="008B55EC" w:rsidRPr="008B55EC" w14:paraId="0F0F5927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35D5D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1911F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95863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436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086D5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16704870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19469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16706683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763E0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glutamate-1-semialdehyde-2;1-aminomutase</w:t>
            </w:r>
          </w:p>
        </w:tc>
      </w:tr>
      <w:tr w:rsidR="008B55EC" w:rsidRPr="008B55EC" w14:paraId="45997939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BD94D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C384A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83624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438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1D2F5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16784253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6A63F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16786999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47CED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glutamate-1-semialdehyde-2;1-aminomutase</w:t>
            </w:r>
          </w:p>
        </w:tc>
      </w:tr>
      <w:tr w:rsidR="008B55EC" w:rsidRPr="008B55EC" w14:paraId="1FB4BA69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C537A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B4C01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FB6A7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439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EFAE9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16788559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C991C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16822414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A8030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MADS-box transcription factor family protein</w:t>
            </w:r>
          </w:p>
        </w:tc>
      </w:tr>
      <w:tr w:rsidR="008B55EC" w:rsidRPr="008B55EC" w14:paraId="2800129A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0031E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47FD9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97BAD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444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A7F81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17284728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A41AB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17287615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613BD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nuclear transport factor 2A</w:t>
            </w:r>
          </w:p>
        </w:tc>
      </w:tr>
      <w:tr w:rsidR="008B55EC" w:rsidRPr="008B55EC" w14:paraId="633A2BD4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668BA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C65B0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5DAAB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4460.2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2A1C5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17289596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4DFA0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17289820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3EDE5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NAM-like protein</w:t>
            </w:r>
          </w:p>
        </w:tc>
      </w:tr>
      <w:tr w:rsidR="008B55EC" w:rsidRPr="008B55EC" w14:paraId="5CA139EF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0425A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E52DC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D856F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4500.2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4C00D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17854577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88C8F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17858795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541FD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 xml:space="preserve">Nodulin-like / Major Facilitator Superfamily </w:t>
            </w:r>
            <w:proofErr w:type="spellStart"/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prote</w:t>
            </w:r>
            <w:proofErr w:type="spellEnd"/>
          </w:p>
        </w:tc>
      </w:tr>
      <w:tr w:rsidR="008B55EC" w:rsidRPr="008B55EC" w14:paraId="3CC1736C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87A6A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D0044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FD651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451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DC250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18220114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43C39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18223625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72349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Peroxidase superfamily protein</w:t>
            </w:r>
          </w:p>
        </w:tc>
      </w:tr>
      <w:tr w:rsidR="008B55EC" w:rsidRPr="008B55EC" w14:paraId="6D578A41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5D025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F1A73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65CAF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4520.2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E742D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18228667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BAA94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18230555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BCD80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 xml:space="preserve">zinc ion </w:t>
            </w:r>
            <w:proofErr w:type="spellStart"/>
            <w:proofErr w:type="gramStart"/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binding;transcription</w:t>
            </w:r>
            <w:proofErr w:type="spellEnd"/>
            <w:proofErr w:type="gramEnd"/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 xml:space="preserve"> regulators</w:t>
            </w:r>
          </w:p>
        </w:tc>
      </w:tr>
      <w:tr w:rsidR="008B55EC" w:rsidRPr="008B55EC" w14:paraId="1060C79C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FC909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04DFD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CB614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453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20EEF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18520818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3AF5C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18524923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B094E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Lipid transfer protein-like</w:t>
            </w:r>
          </w:p>
        </w:tc>
      </w:tr>
      <w:tr w:rsidR="008B55EC" w:rsidRPr="008B55EC" w14:paraId="4020D5DD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67014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6A940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7CB00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455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3952C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18865361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E681D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18869367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D040A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Transmembrane emp24 domain-containing protein</w:t>
            </w:r>
          </w:p>
        </w:tc>
      </w:tr>
      <w:tr w:rsidR="008B55EC" w:rsidRPr="008B55EC" w14:paraId="306506B8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95E25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D89A2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5DDAD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458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5F6CF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19675948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A4F8B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19676121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A7A5D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Tubby-like F-box protein 9</w:t>
            </w:r>
          </w:p>
        </w:tc>
      </w:tr>
      <w:tr w:rsidR="008B55EC" w:rsidRPr="008B55EC" w14:paraId="27AC5BFD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F9EE1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EF602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05D27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4610.3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2845F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0370264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D1D3B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0373270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74FC7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 xml:space="preserve">Bifunctional </w:t>
            </w:r>
            <w:proofErr w:type="spellStart"/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uridylyltransferase</w:t>
            </w:r>
            <w:proofErr w:type="spellEnd"/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/uridylyl-removing</w:t>
            </w:r>
          </w:p>
        </w:tc>
      </w:tr>
      <w:tr w:rsidR="008B55EC" w:rsidRPr="008B55EC" w14:paraId="7EDD1A6C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1B275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7F929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E7EC0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4660.6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151F5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1197966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2056A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1199221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66C14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Chromosome 3B; genomic scaffold; cultivar Chinese</w:t>
            </w:r>
          </w:p>
        </w:tc>
      </w:tr>
      <w:tr w:rsidR="008B55EC" w:rsidRPr="008B55EC" w14:paraId="434C06AC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B9574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12C21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6AF2D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467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B433B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1347389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EFCBD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1350163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28B05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60S ribosomal protein L7a</w:t>
            </w:r>
          </w:p>
        </w:tc>
      </w:tr>
      <w:tr w:rsidR="008B55EC" w:rsidRPr="008B55EC" w14:paraId="3817EDA5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8D5BE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CAB06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9C638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4690.4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61F4C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1603430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B6EFE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1606339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DCB95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ARM repeat superfamily protein</w:t>
            </w:r>
          </w:p>
        </w:tc>
      </w:tr>
      <w:tr w:rsidR="008B55EC" w:rsidRPr="008B55EC" w14:paraId="2D943A35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4969B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26C9D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D6E45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4710.2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C1F7D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1745516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0D0C1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1747264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56DDB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Sugar transporter SWEET</w:t>
            </w:r>
          </w:p>
        </w:tc>
      </w:tr>
      <w:tr w:rsidR="008B55EC" w:rsidRPr="008B55EC" w14:paraId="6F27D01E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9E051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F4DD5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9A603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4730.9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2C5CA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1809550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AA43B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1814569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B6113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Membrane fusion protein Use1</w:t>
            </w:r>
          </w:p>
        </w:tc>
      </w:tr>
      <w:tr w:rsidR="008B55EC" w:rsidRPr="008B55EC" w14:paraId="5C5B6C84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81445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E8131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F24BE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4760.2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1751A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1851240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62562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1855098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5109F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Protein S-acyltransferase 8</w:t>
            </w:r>
          </w:p>
        </w:tc>
      </w:tr>
      <w:tr w:rsidR="008B55EC" w:rsidRPr="008B55EC" w14:paraId="34846876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EEC1B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48DB7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D9160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4850.2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EFF4B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2085959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4BDFC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2089913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928F0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 xml:space="preserve">Multiple organellar RNA editing factor 3; </w:t>
            </w:r>
            <w:proofErr w:type="spellStart"/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mitochon</w:t>
            </w:r>
            <w:proofErr w:type="spellEnd"/>
          </w:p>
        </w:tc>
      </w:tr>
      <w:tr w:rsidR="008B55EC" w:rsidRPr="008B55EC" w14:paraId="0961CA25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85893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AD3D9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DFA82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488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01C6D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2639811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F5B36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2641222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B09C0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basic helix-loop-helix (</w:t>
            </w:r>
            <w:proofErr w:type="spellStart"/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bHLH</w:t>
            </w:r>
            <w:proofErr w:type="spellEnd"/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 xml:space="preserve">) DNA-binding </w:t>
            </w:r>
            <w:proofErr w:type="spellStart"/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superfam</w:t>
            </w:r>
            <w:proofErr w:type="spellEnd"/>
          </w:p>
        </w:tc>
      </w:tr>
      <w:tr w:rsidR="008B55EC" w:rsidRPr="008B55EC" w14:paraId="2AF1E8B8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4942F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57F07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712F8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4890.2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FB5B9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2644027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B36F9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2646598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8D435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B12D protein</w:t>
            </w:r>
          </w:p>
        </w:tc>
      </w:tr>
      <w:tr w:rsidR="008B55EC" w:rsidRPr="008B55EC" w14:paraId="24B4563B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9B13D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13532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2964E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491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D11B2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2704979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C8798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2706366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AB952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Leucine-rich repeat protein kinase family protein</w:t>
            </w:r>
          </w:p>
        </w:tc>
      </w:tr>
      <w:tr w:rsidR="008B55EC" w:rsidRPr="008B55EC" w14:paraId="3B9F8413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CEE4D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EC3C8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9B842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492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E8555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2709151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DE10C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2711551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F7B07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 xml:space="preserve">Mitochondrial import inner membrane translocase </w:t>
            </w:r>
            <w:proofErr w:type="spellStart"/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su</w:t>
            </w:r>
            <w:proofErr w:type="spellEnd"/>
          </w:p>
        </w:tc>
      </w:tr>
      <w:tr w:rsidR="008B55EC" w:rsidRPr="008B55EC" w14:paraId="0ECA25BB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AA025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EA413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957D3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4980.28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B1B36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2924348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FAD47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2932515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73B48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proofErr w:type="spellStart"/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Glycerophosphodiester</w:t>
            </w:r>
            <w:proofErr w:type="spellEnd"/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 xml:space="preserve"> phosphodiesterase GDE1</w:t>
            </w:r>
          </w:p>
        </w:tc>
      </w:tr>
      <w:tr w:rsidR="008B55EC" w:rsidRPr="008B55EC" w14:paraId="1A1C73AD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631F9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822C0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A2559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501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79C13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2934962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B6F73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2936149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F73DC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RING/U-box superfamily protein</w:t>
            </w:r>
          </w:p>
        </w:tc>
      </w:tr>
      <w:tr w:rsidR="008B55EC" w:rsidRPr="008B55EC" w14:paraId="05550B05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E6288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6CC1C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0F356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5080.2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407AE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3284188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7708E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3288321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5E954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NAC domain protein;</w:t>
            </w:r>
          </w:p>
        </w:tc>
      </w:tr>
      <w:tr w:rsidR="008B55EC" w:rsidRPr="008B55EC" w14:paraId="57B628B5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46794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66B6A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8266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5090.3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E4213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3540999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97D29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3548166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38731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Pyruvate dehydrogenase E1 component subunit beta</w:t>
            </w:r>
          </w:p>
        </w:tc>
      </w:tr>
      <w:tr w:rsidR="008B55EC" w:rsidRPr="008B55EC" w14:paraId="54D7236F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493A8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136BA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D34DF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5100.6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21B70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3549926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37C05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3554903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987AF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unknown function</w:t>
            </w:r>
          </w:p>
        </w:tc>
      </w:tr>
      <w:tr w:rsidR="008B55EC" w:rsidRPr="008B55EC" w14:paraId="629F77E1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73183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366C6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AA141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516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926F6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5222379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87804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5222765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12AB0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unknown function</w:t>
            </w:r>
          </w:p>
        </w:tc>
      </w:tr>
      <w:tr w:rsidR="008B55EC" w:rsidRPr="008B55EC" w14:paraId="2B8E5D79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6D9B1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A24CE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2D3F2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518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9ADF9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5250259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4191A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5253008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3C6CC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Transcription factor bHLH137</w:t>
            </w:r>
          </w:p>
        </w:tc>
      </w:tr>
      <w:tr w:rsidR="008B55EC" w:rsidRPr="008B55EC" w14:paraId="06C04ABB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4AAE0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C0487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68EE1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519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40D6E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5320897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3F792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5321325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D883D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trehalose-6-phosphate synthase</w:t>
            </w:r>
          </w:p>
        </w:tc>
      </w:tr>
      <w:tr w:rsidR="008B55EC" w:rsidRPr="008B55EC" w14:paraId="0CE8AB66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F8EC0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412AB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D2FCB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520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F5A62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5322578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B410F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5323273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BC606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Elongated mesocotyl1</w:t>
            </w:r>
          </w:p>
        </w:tc>
      </w:tr>
      <w:tr w:rsidR="008B55EC" w:rsidRPr="008B55EC" w14:paraId="43155A82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42C04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965A1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C929B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5220.4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0F1DE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5589997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B95E8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5616772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2D155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ADP-ribosylation factor GTPase-activating protein</w:t>
            </w:r>
          </w:p>
        </w:tc>
      </w:tr>
      <w:tr w:rsidR="008B55EC" w:rsidRPr="008B55EC" w14:paraId="0EAC3FDF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E02A6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8507A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43EAD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5270.2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52AF8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5748834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E47CE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5749980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59043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istone-lysine N-methyltransferase</w:t>
            </w:r>
          </w:p>
        </w:tc>
      </w:tr>
      <w:tr w:rsidR="008B55EC" w:rsidRPr="008B55EC" w14:paraId="593B5A63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B0636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A01F0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91021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528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CB350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5947017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7DF2D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5950048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99664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 xml:space="preserve">Ubiquitin </w:t>
            </w:r>
            <w:proofErr w:type="spellStart"/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thioesterase</w:t>
            </w:r>
            <w:proofErr w:type="spellEnd"/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 xml:space="preserve"> otubain-like</w:t>
            </w:r>
          </w:p>
        </w:tc>
      </w:tr>
      <w:tr w:rsidR="008B55EC" w:rsidRPr="008B55EC" w14:paraId="495C6A8D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75C8F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6B690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67945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5290.6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7266F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5951783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A260D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5965924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27D43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O-</w:t>
            </w:r>
            <w:proofErr w:type="spellStart"/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fucosyltransferase</w:t>
            </w:r>
            <w:proofErr w:type="spellEnd"/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 xml:space="preserve"> family protein</w:t>
            </w:r>
          </w:p>
        </w:tc>
      </w:tr>
      <w:tr w:rsidR="008B55EC" w:rsidRPr="008B55EC" w14:paraId="4AF73D35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07CC2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F2100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1E707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530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8ABEB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5960676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82EEF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5960924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D7B7D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undescribed protein</w:t>
            </w:r>
          </w:p>
        </w:tc>
      </w:tr>
      <w:tr w:rsidR="008B55EC" w:rsidRPr="008B55EC" w14:paraId="251FA84B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3E915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18166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E1DCB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531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9B26A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6129155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E52CA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6130687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AF7C3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Cathepsin B-like cysteine proteinase 6</w:t>
            </w:r>
          </w:p>
        </w:tc>
      </w:tr>
      <w:tr w:rsidR="008B55EC" w:rsidRPr="008B55EC" w14:paraId="1B76AE34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7FE6B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8190C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5DAD2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532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86EA0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6172292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8BCC6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6173072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EF12A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eat stress transcription factor C-2a</w:t>
            </w:r>
          </w:p>
        </w:tc>
      </w:tr>
      <w:tr w:rsidR="008B55EC" w:rsidRPr="008B55EC" w14:paraId="09F36075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5C17B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C552F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CF38B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533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804EC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6285016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19B04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6286367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4B4A8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rRNA N-glycosidase</w:t>
            </w:r>
          </w:p>
        </w:tc>
      </w:tr>
      <w:tr w:rsidR="008B55EC" w:rsidRPr="008B55EC" w14:paraId="2DDFDE64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830A9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F9A2A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9FDC5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534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95777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6514183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D5575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6519506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4528D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Glycine--tRNA ligase</w:t>
            </w:r>
          </w:p>
        </w:tc>
      </w:tr>
      <w:tr w:rsidR="008B55EC" w:rsidRPr="008B55EC" w14:paraId="5709BEA8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5CC7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AE57A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27974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5370.6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A09DF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6851895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9625D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6866971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F6605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receptor-like protein kinase 1</w:t>
            </w:r>
          </w:p>
        </w:tc>
      </w:tr>
      <w:tr w:rsidR="008B55EC" w:rsidRPr="008B55EC" w14:paraId="38442595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42200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93436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4F022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5539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D0D24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6892424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DC7CF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226893019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75713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chitin elicitor receptor kinase 1</w:t>
            </w:r>
          </w:p>
        </w:tc>
      </w:tr>
      <w:tr w:rsidR="008B55EC" w:rsidRPr="008B55EC" w14:paraId="2FB62136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28904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sz w:val="16"/>
                <w:szCs w:val="16"/>
                <w:lang w:eastAsia="zh-CN" w:bidi="th-TH"/>
              </w:rPr>
              <w:t>D7H085710245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F27A8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143A0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36090.2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C4B09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82420627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7600E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82440422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CAD03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kinesin 4</w:t>
            </w:r>
          </w:p>
        </w:tc>
      </w:tr>
      <w:tr w:rsidR="008B55EC" w:rsidRPr="008B55EC" w14:paraId="22FBDC84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4D547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6FBA2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02CA0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36100.6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CC77F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82606397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E3705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82608783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17329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laccase 14</w:t>
            </w:r>
          </w:p>
        </w:tc>
      </w:tr>
      <w:tr w:rsidR="008B55EC" w:rsidRPr="008B55EC" w14:paraId="024E829C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767BB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3381D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C9FCD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3611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B7190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82650592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05EFA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82654618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88978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 xml:space="preserve">Mediator of RNA polymerase II transcription </w:t>
            </w:r>
            <w:proofErr w:type="spellStart"/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subuni</w:t>
            </w:r>
            <w:proofErr w:type="spellEnd"/>
          </w:p>
        </w:tc>
      </w:tr>
      <w:tr w:rsidR="008B55EC" w:rsidRPr="008B55EC" w14:paraId="7FF4923E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54F20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937CD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E6E4B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3612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9FD46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82861778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651F4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82862187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2CA39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Speckle-type POZ protein-like</w:t>
            </w:r>
          </w:p>
        </w:tc>
      </w:tr>
      <w:tr w:rsidR="008B55EC" w:rsidRPr="008B55EC" w14:paraId="6B8C2E90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B54CC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1151D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3CECE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3613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18370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82946101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C27EB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82953029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4401C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MADS-box transcription factor 55</w:t>
            </w:r>
          </w:p>
        </w:tc>
      </w:tr>
      <w:tr w:rsidR="008B55EC" w:rsidRPr="008B55EC" w14:paraId="0860DA06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33395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EE346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1CFEB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3614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23BE4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82948556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08BA5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82952709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A0F7C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Elongation factor Ts</w:t>
            </w:r>
          </w:p>
        </w:tc>
      </w:tr>
      <w:tr w:rsidR="008B55EC" w:rsidRPr="008B55EC" w14:paraId="72A9D519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8C0B8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61096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717BF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3616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6B847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83249502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856FB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83255889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DB731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Peptidyl-prolyl cis-trans isomerase D</w:t>
            </w:r>
          </w:p>
        </w:tc>
      </w:tr>
      <w:tr w:rsidR="008B55EC" w:rsidRPr="008B55EC" w14:paraId="5507CBE0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11B7C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86A8B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C3223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3618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C21D0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83278444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9EBC6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83279568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6EDA7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Copper ion-binding protein; putative</w:t>
            </w:r>
          </w:p>
        </w:tc>
      </w:tr>
      <w:tr w:rsidR="008B55EC" w:rsidRPr="008B55EC" w14:paraId="4C4C64E6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530A9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88687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DDFA8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36170.8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9F81D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83280307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04055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83285878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0E7E0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Pentatricopeptide repeat-containing protein</w:t>
            </w:r>
          </w:p>
        </w:tc>
      </w:tr>
      <w:tr w:rsidR="008B55EC" w:rsidRPr="008B55EC" w14:paraId="0D4E9DD9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7B44E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CEBA0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84A6B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3621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BB6EC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83526144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56397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83527023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A41E3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proofErr w:type="spellStart"/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Cullin</w:t>
            </w:r>
            <w:proofErr w:type="spellEnd"/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-associated NEDD8-dissociated protein 1</w:t>
            </w:r>
          </w:p>
        </w:tc>
      </w:tr>
      <w:tr w:rsidR="008B55EC" w:rsidRPr="008B55EC" w14:paraId="79A7C25A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A5564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AA2B6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1019A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36220.2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7307C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83526145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BE016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83528738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07A12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Leucine-rich repeat protein kinase family protein</w:t>
            </w:r>
          </w:p>
        </w:tc>
      </w:tr>
      <w:tr w:rsidR="008B55EC" w:rsidRPr="008B55EC" w14:paraId="39875987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7F147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010EC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62FA9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3628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F3F08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83610089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2118A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83611469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7A9BB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 xml:space="preserve">Protein CURVATURE THYLAKOID 1D; </w:t>
            </w:r>
            <w:proofErr w:type="spellStart"/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chloroplastic</w:t>
            </w:r>
            <w:proofErr w:type="spellEnd"/>
          </w:p>
        </w:tc>
      </w:tr>
      <w:tr w:rsidR="008B55EC" w:rsidRPr="008B55EC" w14:paraId="2138075A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26DC8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A4E0C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10BA3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3629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8278F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83636776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26D65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83636944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B8A5D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undescribed protein</w:t>
            </w:r>
          </w:p>
        </w:tc>
      </w:tr>
      <w:tr w:rsidR="008B55EC" w:rsidRPr="008B55EC" w14:paraId="06F6A2E3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EBAF1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6B90C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5C0D3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36310.3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332BA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83687930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DCC69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83688669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78C85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alpha/beta-Hydrolases superfamily protein</w:t>
            </w:r>
          </w:p>
        </w:tc>
      </w:tr>
      <w:tr w:rsidR="008B55EC" w:rsidRPr="008B55EC" w14:paraId="08CC60DE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38667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7F023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45CF0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3633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E1E14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84006342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4DCA0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84008301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0CD9A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 xml:space="preserve">Signal recognition particle 54 </w:t>
            </w:r>
            <w:proofErr w:type="spellStart"/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kDa</w:t>
            </w:r>
            <w:proofErr w:type="spellEnd"/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 xml:space="preserve"> protein 2</w:t>
            </w:r>
          </w:p>
        </w:tc>
      </w:tr>
      <w:tr w:rsidR="008B55EC" w:rsidRPr="008B55EC" w14:paraId="121645F9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CE8E9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FF854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68582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3637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CA1A6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84228373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2137B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84229694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215AC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RING/U-box superfamily protein</w:t>
            </w:r>
          </w:p>
        </w:tc>
      </w:tr>
      <w:tr w:rsidR="008B55EC" w:rsidRPr="008B55EC" w14:paraId="5CD8DED0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716CD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2C344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9C6DF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36380.2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F1136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84258258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400EF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84259714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4B321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RING/U-box superfamily protein</w:t>
            </w:r>
          </w:p>
        </w:tc>
      </w:tr>
      <w:tr w:rsidR="008B55EC" w:rsidRPr="008B55EC" w14:paraId="23AC9898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8CC13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9A7B5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38413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3639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EA504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84513601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D7BAB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84514975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E3AA5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Blue copper protein</w:t>
            </w:r>
          </w:p>
        </w:tc>
      </w:tr>
      <w:tr w:rsidR="008B55EC" w:rsidRPr="008B55EC" w14:paraId="5F7B9C58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6D217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69227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194D2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3641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70E0A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84565373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24FA0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84565873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59D97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unknown function</w:t>
            </w:r>
          </w:p>
        </w:tc>
      </w:tr>
      <w:tr w:rsidR="008B55EC" w:rsidRPr="008B55EC" w14:paraId="222774EA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9CACA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573A8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2F0C9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36420.10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C397E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84566492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674E2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84569524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EE156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LMBR1 domain-containing protein 2 homolog B</w:t>
            </w:r>
          </w:p>
        </w:tc>
      </w:tr>
      <w:tr w:rsidR="008B55EC" w:rsidRPr="008B55EC" w14:paraId="02201070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CF239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55DE9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06806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36430.2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36061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84582203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55DE7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84583778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039A4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DNA helicase MCM9</w:t>
            </w:r>
          </w:p>
        </w:tc>
      </w:tr>
      <w:tr w:rsidR="008B55EC" w:rsidRPr="008B55EC" w14:paraId="5DE22DEB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35395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A4C22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76607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3644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204CB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84627463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EA8F3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84627646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45DE0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DNA replication licensing factor MCM9</w:t>
            </w:r>
          </w:p>
        </w:tc>
      </w:tr>
      <w:tr w:rsidR="008B55EC" w:rsidRPr="008B55EC" w14:paraId="133D1B45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87E84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A683D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DE7A4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36450.20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C659A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84642784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2BBDC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84646994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DA484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O-</w:t>
            </w:r>
            <w:proofErr w:type="spellStart"/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fucosyltransferase</w:t>
            </w:r>
            <w:proofErr w:type="spellEnd"/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 xml:space="preserve"> family protein</w:t>
            </w:r>
          </w:p>
        </w:tc>
      </w:tr>
      <w:tr w:rsidR="008B55EC" w:rsidRPr="008B55EC" w14:paraId="6E621D47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BEC33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13AF7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FF8C9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36460.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815CD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84700862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95110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84702674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78264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PATATIN-like protein 4</w:t>
            </w:r>
          </w:p>
        </w:tc>
      </w:tr>
      <w:tr w:rsidR="008B55EC" w:rsidRPr="008B55EC" w14:paraId="3B963E75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A1CA9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A6094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7D7CC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36470.3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E7245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84846602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28DA4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85031958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0BED7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eat shock protein 21</w:t>
            </w:r>
          </w:p>
        </w:tc>
      </w:tr>
      <w:tr w:rsidR="008B55EC" w:rsidRPr="008B55EC" w14:paraId="7D7E1516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6EE31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C7F8D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63570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36500.7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CF536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84965457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7E531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84973258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07B12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eat shock protein 21</w:t>
            </w:r>
          </w:p>
        </w:tc>
      </w:tr>
      <w:tr w:rsidR="008B55EC" w:rsidRPr="008B55EC" w14:paraId="473A1290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BEBFE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96AFB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9F4C0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36520.4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F5439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85198618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EECD1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85200204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FED28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Pectin lyase-like superfamily protein</w:t>
            </w:r>
          </w:p>
        </w:tc>
      </w:tr>
      <w:tr w:rsidR="008B55EC" w:rsidRPr="008B55EC" w14:paraId="53F70871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7020B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630C5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9C80F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36540.3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CE720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85341216</w:t>
            </w:r>
          </w:p>
        </w:tc>
        <w:tc>
          <w:tcPr>
            <w:tcW w:w="5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BA43E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85462034</w:t>
            </w:r>
          </w:p>
        </w:tc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8D4C2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eat shock protein 21</w:t>
            </w:r>
          </w:p>
        </w:tc>
      </w:tr>
      <w:tr w:rsidR="008B55EC" w:rsidRPr="008B55EC" w14:paraId="7C926449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BBB74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33A44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F1678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36560.1</w:t>
            </w:r>
          </w:p>
        </w:tc>
        <w:tc>
          <w:tcPr>
            <w:tcW w:w="49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DFCA5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85490557</w:t>
            </w:r>
          </w:p>
        </w:tc>
        <w:tc>
          <w:tcPr>
            <w:tcW w:w="56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213DD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85490959</w:t>
            </w:r>
          </w:p>
        </w:tc>
        <w:tc>
          <w:tcPr>
            <w:tcW w:w="183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101E4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Chitinase family protein</w:t>
            </w:r>
          </w:p>
        </w:tc>
      </w:tr>
      <w:tr w:rsidR="008B55EC" w:rsidRPr="008B55EC" w14:paraId="03C10742" w14:textId="77777777" w:rsidTr="008B55EC">
        <w:trPr>
          <w:trHeight w:val="290"/>
        </w:trPr>
        <w:tc>
          <w:tcPr>
            <w:tcW w:w="6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1E4A45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13F563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7H</w:t>
            </w:r>
          </w:p>
        </w:tc>
        <w:tc>
          <w:tcPr>
            <w:tcW w:w="9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B992E9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ORVU7Hr1G036570.2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45B41D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85583651</w:t>
            </w:r>
          </w:p>
        </w:tc>
        <w:tc>
          <w:tcPr>
            <w:tcW w:w="56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1B77E5" w14:textId="77777777" w:rsidR="008B55EC" w:rsidRPr="008B55EC" w:rsidRDefault="008B55EC" w:rsidP="008B55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85584754</w:t>
            </w:r>
          </w:p>
        </w:tc>
        <w:tc>
          <w:tcPr>
            <w:tcW w:w="183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D37F22" w14:textId="77777777" w:rsidR="008B55EC" w:rsidRPr="008B55EC" w:rsidRDefault="008B55EC" w:rsidP="008B55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</w:pPr>
            <w:r w:rsidRPr="008B55E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zh-CN" w:bidi="th-TH"/>
              </w:rPr>
              <w:t>heat shock protein 21</w:t>
            </w:r>
          </w:p>
        </w:tc>
      </w:tr>
      <w:bookmarkEnd w:id="0"/>
    </w:tbl>
    <w:p w14:paraId="38095E3C" w14:textId="77777777" w:rsidR="008B55EC" w:rsidRPr="00E86A3F" w:rsidRDefault="008B55EC" w:rsidP="001209B6">
      <w:pPr>
        <w:rPr>
          <w:rFonts w:ascii="Times New Roman" w:hAnsi="Times New Roman" w:cs="Times New Roman"/>
        </w:rPr>
      </w:pPr>
    </w:p>
    <w:sectPr w:rsidR="008B55EC" w:rsidRPr="00E86A3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F7DECC" w14:textId="77777777" w:rsidR="003730E4" w:rsidRDefault="003730E4" w:rsidP="002F33EB">
      <w:pPr>
        <w:spacing w:after="0" w:line="240" w:lineRule="auto"/>
      </w:pPr>
      <w:r>
        <w:separator/>
      </w:r>
    </w:p>
  </w:endnote>
  <w:endnote w:type="continuationSeparator" w:id="0">
    <w:p w14:paraId="4476CA51" w14:textId="77777777" w:rsidR="003730E4" w:rsidRDefault="003730E4" w:rsidP="002F33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8C84B5" w14:textId="77777777" w:rsidR="003730E4" w:rsidRDefault="003730E4" w:rsidP="002F33EB">
      <w:pPr>
        <w:spacing w:after="0" w:line="240" w:lineRule="auto"/>
      </w:pPr>
      <w:r>
        <w:separator/>
      </w:r>
    </w:p>
  </w:footnote>
  <w:footnote w:type="continuationSeparator" w:id="0">
    <w:p w14:paraId="61215DF9" w14:textId="77777777" w:rsidR="003730E4" w:rsidRDefault="003730E4" w:rsidP="002F33E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3NDI3NzE0MDY1MDBQ0lEKTi0uzszPAykwqwUAqwH9VCwAAAA="/>
  </w:docVars>
  <w:rsids>
    <w:rsidRoot w:val="00196FF1"/>
    <w:rsid w:val="00052993"/>
    <w:rsid w:val="00094E5D"/>
    <w:rsid w:val="000A792F"/>
    <w:rsid w:val="001209B6"/>
    <w:rsid w:val="00196FF1"/>
    <w:rsid w:val="001B1502"/>
    <w:rsid w:val="002F33EB"/>
    <w:rsid w:val="003730E4"/>
    <w:rsid w:val="00423970"/>
    <w:rsid w:val="0042759A"/>
    <w:rsid w:val="004778A1"/>
    <w:rsid w:val="00556CD2"/>
    <w:rsid w:val="006E1373"/>
    <w:rsid w:val="00807879"/>
    <w:rsid w:val="008778D6"/>
    <w:rsid w:val="00880A7E"/>
    <w:rsid w:val="008B55EC"/>
    <w:rsid w:val="008B75FA"/>
    <w:rsid w:val="009448AA"/>
    <w:rsid w:val="00A22FFA"/>
    <w:rsid w:val="00A23D76"/>
    <w:rsid w:val="00A57748"/>
    <w:rsid w:val="00B00DD2"/>
    <w:rsid w:val="00B72C3E"/>
    <w:rsid w:val="00B7783F"/>
    <w:rsid w:val="00C60EEB"/>
    <w:rsid w:val="00DA2EEC"/>
    <w:rsid w:val="00DE5FAB"/>
    <w:rsid w:val="00E83F08"/>
    <w:rsid w:val="00E86A3F"/>
    <w:rsid w:val="00F801C4"/>
    <w:rsid w:val="00F86B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131519"/>
  <w15:chartTrackingRefBased/>
  <w15:docId w15:val="{CE703F47-6CF6-4B69-9380-25470632DE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33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33EB"/>
  </w:style>
  <w:style w:type="paragraph" w:styleId="Footer">
    <w:name w:val="footer"/>
    <w:basedOn w:val="Normal"/>
    <w:link w:val="FooterChar"/>
    <w:uiPriority w:val="99"/>
    <w:unhideWhenUsed/>
    <w:rsid w:val="002F33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33EB"/>
  </w:style>
  <w:style w:type="character" w:styleId="Hyperlink">
    <w:name w:val="Hyperlink"/>
    <w:basedOn w:val="DefaultParagraphFont"/>
    <w:uiPriority w:val="99"/>
    <w:semiHidden/>
    <w:unhideWhenUsed/>
    <w:rsid w:val="008B55EC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B55EC"/>
    <w:rPr>
      <w:color w:val="954F72"/>
      <w:u w:val="single"/>
    </w:rPr>
  </w:style>
  <w:style w:type="paragraph" w:customStyle="1" w:styleId="msonormal0">
    <w:name w:val="msonormal"/>
    <w:basedOn w:val="Normal"/>
    <w:rsid w:val="008B55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 w:bidi="th-TH"/>
    </w:rPr>
  </w:style>
  <w:style w:type="paragraph" w:customStyle="1" w:styleId="xl65">
    <w:name w:val="xl65"/>
    <w:basedOn w:val="Normal"/>
    <w:rsid w:val="008B55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 w:bidi="th-TH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55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55E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738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6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14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36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4</Pages>
  <Words>1654</Words>
  <Characters>9434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urdoch University</Company>
  <LinksUpToDate>false</LinksUpToDate>
  <CharactersWithSpaces>11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ward Mwando</dc:creator>
  <cp:keywords/>
  <dc:description/>
  <cp:lastModifiedBy>Edward Mwando</cp:lastModifiedBy>
  <cp:revision>6</cp:revision>
  <dcterms:created xsi:type="dcterms:W3CDTF">2019-11-21T06:17:00Z</dcterms:created>
  <dcterms:modified xsi:type="dcterms:W3CDTF">2020-02-09T11:54:00Z</dcterms:modified>
</cp:coreProperties>
</file>